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126" w:type="dxa"/>
        <w:tblLook w:val="04A0" w:firstRow="1" w:lastRow="0" w:firstColumn="1" w:lastColumn="0" w:noHBand="0" w:noVBand="1"/>
      </w:tblPr>
      <w:tblGrid>
        <w:gridCol w:w="1017"/>
        <w:gridCol w:w="1269"/>
        <w:gridCol w:w="960"/>
        <w:gridCol w:w="960"/>
        <w:gridCol w:w="960"/>
        <w:gridCol w:w="960"/>
      </w:tblGrid>
      <w:tr w:rsidR="00117B3C" w:rsidRPr="00117B3C" w14:paraId="2CF44799" w14:textId="77777777" w:rsidTr="00117B3C">
        <w:trPr>
          <w:trHeight w:val="290"/>
        </w:trPr>
        <w:tc>
          <w:tcPr>
            <w:tcW w:w="612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28954C" w14:textId="1A1143BB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17B3C">
              <w:rPr>
                <w:rFonts w:ascii="Calibri" w:eastAsia="Times New Roman" w:hAnsi="Calibri" w:cs="Calibri"/>
                <w:b/>
                <w:bCs/>
                <w:color w:val="000000"/>
              </w:rPr>
              <w:t>Table: Central Traffic after 5 PM (Jan – April 2022)</w:t>
            </w:r>
          </w:p>
        </w:tc>
      </w:tr>
      <w:tr w:rsidR="00117B3C" w:rsidRPr="00117B3C" w14:paraId="0D1858B3" w14:textId="77777777" w:rsidTr="00117B3C">
        <w:trPr>
          <w:trHeight w:val="290"/>
        </w:trPr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4C8CC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onth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7FB13" w14:textId="0DBE34B5" w:rsidR="00117B3C" w:rsidRPr="00117B3C" w:rsidRDefault="004A7DBD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week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87CDE3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:00 P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F260F6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6:00 P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E904F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7:00 P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7329D2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8:00 PM</w:t>
            </w:r>
          </w:p>
        </w:tc>
      </w:tr>
      <w:tr w:rsidR="00117B3C" w:rsidRPr="00117B3C" w14:paraId="2334EE8F" w14:textId="77777777" w:rsidTr="00117B3C">
        <w:trPr>
          <w:trHeight w:val="290"/>
        </w:trPr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F84CB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January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661AC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on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C20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28CE5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3FBCB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F62F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117B3C" w:rsidRPr="00117B3C" w14:paraId="3660CB46" w14:textId="77777777" w:rsidTr="00117B3C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A057" w14:textId="52031062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412E1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Tues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2371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A0DD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0E698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B4AC9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117B3C" w:rsidRPr="00117B3C" w14:paraId="60AF8572" w14:textId="77777777" w:rsidTr="00BA63AA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3167F" w14:textId="6F21A76E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2C65B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Wednesd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037B9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6838F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1C624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B079B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117B3C" w:rsidRPr="00117B3C" w14:paraId="117444E7" w14:textId="77777777" w:rsidTr="00BA63AA">
        <w:trPr>
          <w:trHeight w:val="290"/>
        </w:trPr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F52D6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February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9AF37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on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91C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F727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8E47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FDF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117B3C" w:rsidRPr="00117B3C" w14:paraId="06F361BD" w14:textId="77777777" w:rsidTr="00117B3C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406AB" w14:textId="333684FD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0A32A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Tues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6251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89205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6A66D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90EC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117B3C" w:rsidRPr="00117B3C" w14:paraId="55548B4C" w14:textId="77777777" w:rsidTr="00BA63AA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F94562" w14:textId="11BCDAD6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7A383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Wednesd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88313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9495E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907057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32A799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117B3C" w:rsidRPr="00117B3C" w14:paraId="3E95E70A" w14:textId="77777777" w:rsidTr="00BA63AA">
        <w:trPr>
          <w:trHeight w:val="290"/>
        </w:trPr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0C00C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arch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533E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on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A44EC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2CB95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CF4B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56AFC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117B3C" w:rsidRPr="00117B3C" w14:paraId="5E64575A" w14:textId="77777777" w:rsidTr="00117B3C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4BE4" w14:textId="4FCD002C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3AD4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Tuesd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980E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C1E0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2E03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14C2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117B3C" w:rsidRPr="00117B3C" w14:paraId="6AC46030" w14:textId="77777777" w:rsidTr="00BA63AA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801B8" w14:textId="45A8E122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6CA81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Wednesd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3AED3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6A726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7361F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740A84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117B3C" w:rsidRPr="00117B3C" w14:paraId="7E10A6D1" w14:textId="77777777" w:rsidTr="00BA63AA">
        <w:trPr>
          <w:trHeight w:val="290"/>
        </w:trPr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B0368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April</w:t>
            </w:r>
          </w:p>
        </w:tc>
        <w:tc>
          <w:tcPr>
            <w:tcW w:w="12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E6AE5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Monda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7C34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B972B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29AF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2E8FA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117B3C" w:rsidRPr="00117B3C" w14:paraId="57283188" w14:textId="77777777" w:rsidTr="00117B3C">
        <w:trPr>
          <w:trHeight w:val="290"/>
        </w:trPr>
        <w:tc>
          <w:tcPr>
            <w:tcW w:w="10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CA49F" w14:textId="04E16B1F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5BFA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Tuesday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5517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5A4D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F1B0E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D52E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117B3C" w:rsidRPr="00117B3C" w14:paraId="1C296485" w14:textId="77777777" w:rsidTr="00117B3C">
        <w:trPr>
          <w:trHeight w:val="290"/>
        </w:trPr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116DB" w14:textId="688FCF86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6B158" w14:textId="77777777" w:rsidR="00117B3C" w:rsidRPr="00117B3C" w:rsidRDefault="00117B3C" w:rsidP="00117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Wednesd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E3205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B1B460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17016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5D215" w14:textId="77777777" w:rsidR="00117B3C" w:rsidRPr="00117B3C" w:rsidRDefault="00117B3C" w:rsidP="00117B3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17B3C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</w:tbl>
    <w:p w14:paraId="2372B12E" w14:textId="77777777" w:rsidR="009B510E" w:rsidRDefault="009B510E"/>
    <w:sectPr w:rsidR="009B51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zEwMzC3MDYysrRU0lEKTi0uzszPAykwrAUAi1DgFiwAAAA="/>
  </w:docVars>
  <w:rsids>
    <w:rsidRoot w:val="00036D04"/>
    <w:rsid w:val="00036D04"/>
    <w:rsid w:val="00117B3C"/>
    <w:rsid w:val="002F18FD"/>
    <w:rsid w:val="00382680"/>
    <w:rsid w:val="004A7DBD"/>
    <w:rsid w:val="00765434"/>
    <w:rsid w:val="009B510E"/>
    <w:rsid w:val="00BA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13814"/>
  <w15:chartTrackingRefBased/>
  <w15:docId w15:val="{2EBA3487-FB7E-48FC-935E-436E38C4C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7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hmed</dc:creator>
  <cp:keywords/>
  <dc:description/>
  <cp:lastModifiedBy>Mohammed Ahmed</cp:lastModifiedBy>
  <cp:revision>4</cp:revision>
  <dcterms:created xsi:type="dcterms:W3CDTF">2022-05-26T18:40:00Z</dcterms:created>
  <dcterms:modified xsi:type="dcterms:W3CDTF">2022-05-26T18:46:00Z</dcterms:modified>
</cp:coreProperties>
</file>